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BD3B" w14:textId="4D582034" w:rsidR="00C73B24" w:rsidRPr="00C73B24" w:rsidRDefault="00A342AA" w:rsidP="00C73B24">
      <w:pPr>
        <w:pStyle w:val="NoSpacing"/>
        <w:jc w:val="center"/>
        <w:rPr>
          <w:rFonts w:asciiTheme="minorHAnsi" w:hAnsiTheme="minorHAnsi"/>
          <w:b/>
          <w:sz w:val="28"/>
          <w:szCs w:val="28"/>
        </w:rPr>
      </w:pPr>
      <w:bookmarkStart w:id="0" w:name="OLE_LINK2"/>
      <w:bookmarkStart w:id="1" w:name="OLE_LINK1"/>
      <w:r>
        <w:rPr>
          <w:rFonts w:asciiTheme="minorHAnsi" w:hAnsiTheme="minorHAnsi"/>
          <w:b/>
          <w:sz w:val="28"/>
          <w:szCs w:val="28"/>
        </w:rPr>
        <w:t xml:space="preserve"> </w:t>
      </w:r>
      <w:r w:rsidR="00C73B24" w:rsidRPr="00C73B24">
        <w:rPr>
          <w:rFonts w:asciiTheme="minorHAnsi" w:hAnsiTheme="minorHAnsi"/>
          <w:b/>
          <w:sz w:val="28"/>
          <w:szCs w:val="28"/>
        </w:rPr>
        <w:t xml:space="preserve">Gifted Advisory Council </w:t>
      </w:r>
      <w:r w:rsidR="004E28B7">
        <w:rPr>
          <w:rFonts w:asciiTheme="minorHAnsi" w:hAnsiTheme="minorHAnsi"/>
          <w:b/>
          <w:sz w:val="28"/>
          <w:szCs w:val="28"/>
        </w:rPr>
        <w:t>Meeting</w:t>
      </w:r>
      <w:r w:rsidR="009D6A0B">
        <w:rPr>
          <w:rFonts w:asciiTheme="minorHAnsi" w:hAnsiTheme="minorHAnsi"/>
          <w:b/>
          <w:sz w:val="28"/>
          <w:szCs w:val="28"/>
        </w:rPr>
        <w:t xml:space="preserve"> Agenda</w:t>
      </w:r>
    </w:p>
    <w:p w14:paraId="660ABD3E" w14:textId="62167B72" w:rsidR="00C73B24" w:rsidRPr="00296DCA" w:rsidRDefault="00417C3C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February 22</w:t>
      </w:r>
      <w:r w:rsidR="0038579C">
        <w:rPr>
          <w:rFonts w:asciiTheme="minorHAnsi" w:hAnsiTheme="minorHAnsi"/>
          <w:b/>
          <w:sz w:val="24"/>
          <w:szCs w:val="24"/>
        </w:rPr>
        <w:t>, 202</w:t>
      </w:r>
      <w:r>
        <w:rPr>
          <w:rFonts w:asciiTheme="minorHAnsi" w:hAnsiTheme="minorHAnsi"/>
          <w:b/>
          <w:sz w:val="24"/>
          <w:szCs w:val="24"/>
        </w:rPr>
        <w:t>3</w:t>
      </w:r>
    </w:p>
    <w:p w14:paraId="6D68E9D6" w14:textId="3B52A31A" w:rsidR="00296DCA" w:rsidRDefault="00296DCA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 w:rsidRPr="00296DCA">
        <w:rPr>
          <w:rFonts w:asciiTheme="minorHAnsi" w:hAnsiTheme="minorHAnsi"/>
          <w:b/>
          <w:sz w:val="24"/>
          <w:szCs w:val="24"/>
        </w:rPr>
        <w:t>10:00 a.m. to 2:00 p.m.</w:t>
      </w:r>
    </w:p>
    <w:p w14:paraId="6C47E6FF" w14:textId="352E467F" w:rsidR="00246B86" w:rsidRPr="00296DCA" w:rsidRDefault="00246B86" w:rsidP="103C29EB">
      <w:pPr>
        <w:pStyle w:val="NoSpacing"/>
        <w:jc w:val="center"/>
        <w:rPr>
          <w:rFonts w:asciiTheme="minorHAnsi" w:hAnsiTheme="minorHAnsi"/>
          <w:b/>
          <w:bCs/>
          <w:sz w:val="24"/>
          <w:szCs w:val="24"/>
        </w:rPr>
      </w:pPr>
      <w:r w:rsidRPr="1C2A2FEF">
        <w:rPr>
          <w:rFonts w:asciiTheme="minorHAnsi" w:hAnsiTheme="minorHAnsi"/>
          <w:b/>
          <w:bCs/>
          <w:sz w:val="24"/>
          <w:szCs w:val="24"/>
        </w:rPr>
        <w:t xml:space="preserve">Quest Conference Center </w:t>
      </w:r>
    </w:p>
    <w:bookmarkEnd w:id="0"/>
    <w:bookmarkEnd w:id="1"/>
    <w:p w14:paraId="660ABD40" w14:textId="5517BD1A" w:rsidR="00C73B24" w:rsidRDefault="00C73B24" w:rsidP="00C73B24">
      <w:pPr>
        <w:pStyle w:val="NoSpacing"/>
        <w:jc w:val="center"/>
        <w:rPr>
          <w:rFonts w:asciiTheme="minorHAnsi" w:hAnsiTheme="minorHAnsi"/>
          <w:b/>
          <w:sz w:val="28"/>
          <w:szCs w:val="28"/>
        </w:rPr>
      </w:pPr>
    </w:p>
    <w:p w14:paraId="0ABE67D7" w14:textId="77777777" w:rsidR="00BB17CC" w:rsidRPr="00BB17CC" w:rsidRDefault="00BB17CC" w:rsidP="00C73B24">
      <w:pPr>
        <w:pStyle w:val="NoSpacing"/>
        <w:jc w:val="center"/>
        <w:rPr>
          <w:rFonts w:asciiTheme="minorHAnsi" w:hAnsiTheme="minorHAnsi"/>
          <w:b/>
          <w:sz w:val="8"/>
          <w:szCs w:val="28"/>
        </w:rPr>
      </w:pPr>
    </w:p>
    <w:tbl>
      <w:tblPr>
        <w:tblStyle w:val="TableGrid"/>
        <w:tblpPr w:leftFromText="180" w:rightFromText="180" w:vertAnchor="text" w:tblpX="-275" w:tblpY="1"/>
        <w:tblOverlap w:val="never"/>
        <w:tblW w:w="10170" w:type="dxa"/>
        <w:tblLayout w:type="fixed"/>
        <w:tblLook w:val="01E0" w:firstRow="1" w:lastRow="1" w:firstColumn="1" w:lastColumn="1" w:noHBand="0" w:noVBand="0"/>
      </w:tblPr>
      <w:tblGrid>
        <w:gridCol w:w="1255"/>
        <w:gridCol w:w="6300"/>
        <w:gridCol w:w="2615"/>
      </w:tblGrid>
      <w:tr w:rsidR="00C73B24" w:rsidRPr="00D53F8F" w14:paraId="660ABD4C" w14:textId="77777777" w:rsidTr="4CA7D31F">
        <w:trPr>
          <w:trHeight w:val="1880"/>
        </w:trPr>
        <w:tc>
          <w:tcPr>
            <w:tcW w:w="1255" w:type="dxa"/>
          </w:tcPr>
          <w:p w14:paraId="660ABD42" w14:textId="22FB7553" w:rsidR="00C73B24" w:rsidRPr="00D53F8F" w:rsidRDefault="00D47DD8" w:rsidP="00A31A99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10:00</w:t>
            </w:r>
          </w:p>
        </w:tc>
        <w:tc>
          <w:tcPr>
            <w:tcW w:w="6300" w:type="dxa"/>
          </w:tcPr>
          <w:p w14:paraId="660ABD43" w14:textId="77777777" w:rsidR="00C73B24" w:rsidRPr="00D53F8F" w:rsidRDefault="00C73B24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Call to Order</w:t>
            </w:r>
          </w:p>
          <w:p w14:paraId="23A5A1C3" w14:textId="733E64D0" w:rsidR="00877213" w:rsidRPr="00D53F8F" w:rsidRDefault="00C73B24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 xml:space="preserve">Welcome </w:t>
            </w:r>
          </w:p>
          <w:p w14:paraId="3F7AE303" w14:textId="77777777" w:rsidR="00BB13DD" w:rsidRDefault="00BC2A82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>Roll Call</w:t>
            </w:r>
          </w:p>
          <w:p w14:paraId="21E37473" w14:textId="15EE2D99" w:rsidR="000462E3" w:rsidRDefault="000462E3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eeting Norms</w:t>
            </w:r>
          </w:p>
          <w:p w14:paraId="4503716C" w14:textId="7664D10C" w:rsidR="00DB2A58" w:rsidRDefault="00DB2A58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genda Review</w:t>
            </w:r>
          </w:p>
          <w:p w14:paraId="4BC1A510" w14:textId="7D0F1990" w:rsidR="00231CF4" w:rsidRPr="00D53F8F" w:rsidRDefault="008033C2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December</w:t>
            </w:r>
            <w:r w:rsidR="00290445">
              <w:rPr>
                <w:rFonts w:asciiTheme="minorHAnsi" w:hAnsiTheme="minorHAnsi" w:cstheme="minorHAnsi"/>
                <w:szCs w:val="22"/>
              </w:rPr>
              <w:t xml:space="preserve"> 2022 Meeting Feedback</w:t>
            </w:r>
          </w:p>
          <w:p w14:paraId="6DEA6EB9" w14:textId="00E01991" w:rsidR="0052211B" w:rsidRDefault="00CD05D4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>A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 xml:space="preserve">pprove </w:t>
            </w:r>
            <w:r w:rsidR="00431B82">
              <w:rPr>
                <w:rFonts w:asciiTheme="minorHAnsi" w:hAnsiTheme="minorHAnsi" w:cstheme="minorHAnsi"/>
                <w:szCs w:val="22"/>
              </w:rPr>
              <w:t>Decem</w:t>
            </w:r>
            <w:r w:rsidR="00BA1D74">
              <w:rPr>
                <w:rFonts w:asciiTheme="minorHAnsi" w:hAnsiTheme="minorHAnsi" w:cstheme="minorHAnsi"/>
                <w:szCs w:val="22"/>
              </w:rPr>
              <w:t>ber 2022</w:t>
            </w:r>
            <w:r w:rsidR="00FD5700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FB52E4" w:rsidRPr="00D53F8F">
              <w:rPr>
                <w:rFonts w:asciiTheme="minorHAnsi" w:hAnsiTheme="minorHAnsi" w:cstheme="minorHAnsi"/>
                <w:szCs w:val="22"/>
              </w:rPr>
              <w:t>D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 xml:space="preserve">raft </w:t>
            </w:r>
            <w:r w:rsidR="00FB52E4" w:rsidRPr="00D53F8F">
              <w:rPr>
                <w:rFonts w:asciiTheme="minorHAnsi" w:hAnsiTheme="minorHAnsi" w:cstheme="minorHAnsi"/>
                <w:szCs w:val="22"/>
              </w:rPr>
              <w:t>M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>inutes</w:t>
            </w:r>
          </w:p>
          <w:p w14:paraId="7DD5E639" w14:textId="77777777" w:rsidR="00C91FDA" w:rsidRDefault="00DD0CE9" w:rsidP="00DD55C1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ublic Comment</w:t>
            </w:r>
          </w:p>
          <w:p w14:paraId="660ABD46" w14:textId="4EB4816C" w:rsidR="004D1238" w:rsidRPr="00DD55C1" w:rsidRDefault="004D1238" w:rsidP="004D1238">
            <w:pPr>
              <w:pStyle w:val="NoSpacing"/>
              <w:ind w:left="432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615" w:type="dxa"/>
          </w:tcPr>
          <w:p w14:paraId="5CB6E4E7" w14:textId="0DA3FDFA" w:rsidR="00C73B24" w:rsidRPr="00D53F8F" w:rsidRDefault="00965677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</w:t>
            </w:r>
            <w:r w:rsidR="006F72AF" w:rsidRPr="00D53F8F">
              <w:rPr>
                <w:rFonts w:asciiTheme="minorHAnsi" w:hAnsiTheme="minorHAnsi" w:cstheme="minorHAnsi"/>
                <w:b/>
                <w:szCs w:val="22"/>
              </w:rPr>
              <w:t>seph</w:t>
            </w:r>
            <w:r w:rsidRPr="00D53F8F">
              <w:rPr>
                <w:rFonts w:asciiTheme="minorHAnsi" w:hAnsiTheme="minorHAnsi" w:cstheme="minorHAnsi"/>
                <w:b/>
                <w:szCs w:val="22"/>
              </w:rPr>
              <w:t xml:space="preserve"> Petrarca</w:t>
            </w:r>
          </w:p>
          <w:p w14:paraId="50DE8C8B" w14:textId="64F83593" w:rsidR="00965677" w:rsidRPr="00D53F8F" w:rsidRDefault="00E930E7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Associate Director, </w:t>
            </w:r>
            <w:r w:rsidR="00C7173A" w:rsidRPr="00D53F8F">
              <w:rPr>
                <w:rFonts w:asciiTheme="minorHAnsi" w:hAnsiTheme="minorHAnsi" w:cstheme="minorHAnsi"/>
                <w:i/>
                <w:szCs w:val="22"/>
              </w:rPr>
              <w:t xml:space="preserve">Office for Exceptional Children (OEC) </w:t>
            </w:r>
          </w:p>
          <w:p w14:paraId="16EA87B1" w14:textId="6FB297F6" w:rsidR="00CD162B" w:rsidRPr="00D53F8F" w:rsidRDefault="00A33E3F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ennifer Detmar</w:t>
            </w:r>
          </w:p>
          <w:p w14:paraId="660ABD4B" w14:textId="7E6F4DC0" w:rsidR="00FE17F9" w:rsidRPr="00D53F8F" w:rsidRDefault="00C43AFF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Gifted Advisory Council Chai</w:t>
            </w:r>
            <w:r w:rsidR="00DD55C1">
              <w:rPr>
                <w:rFonts w:asciiTheme="minorHAnsi" w:hAnsiTheme="minorHAnsi" w:cstheme="minorHAnsi"/>
                <w:i/>
                <w:szCs w:val="22"/>
              </w:rPr>
              <w:t>r</w:t>
            </w:r>
          </w:p>
        </w:tc>
      </w:tr>
      <w:tr w:rsidR="001445C6" w:rsidRPr="00D53F8F" w14:paraId="4921F37A" w14:textId="77777777" w:rsidTr="4CA7D31F">
        <w:trPr>
          <w:trHeight w:val="548"/>
        </w:trPr>
        <w:tc>
          <w:tcPr>
            <w:tcW w:w="1255" w:type="dxa"/>
          </w:tcPr>
          <w:p w14:paraId="4ECB3989" w14:textId="409347C1" w:rsidR="001445C6" w:rsidRPr="00D53F8F" w:rsidRDefault="000C6E7C" w:rsidP="00A31A99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0:</w:t>
            </w:r>
            <w:r w:rsidR="00804938">
              <w:rPr>
                <w:rFonts w:asciiTheme="minorHAnsi" w:hAnsiTheme="minorHAnsi" w:cstheme="minorHAnsi"/>
                <w:b/>
                <w:bCs/>
                <w:szCs w:val="22"/>
              </w:rPr>
              <w:t>2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0</w:t>
            </w:r>
          </w:p>
        </w:tc>
        <w:tc>
          <w:tcPr>
            <w:tcW w:w="6300" w:type="dxa"/>
          </w:tcPr>
          <w:p w14:paraId="656B29B7" w14:textId="0105EC76" w:rsidR="00DE7DD0" w:rsidRPr="00D53F8F" w:rsidRDefault="00721BCB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Rules Update</w:t>
            </w:r>
            <w:r w:rsidR="00804938">
              <w:rPr>
                <w:rFonts w:asciiTheme="minorHAnsi" w:hAnsiTheme="minorHAnsi" w:cstheme="minorHAnsi"/>
                <w:b/>
                <w:szCs w:val="22"/>
              </w:rPr>
              <w:t>, Timeline, Workgroup Assignments</w:t>
            </w:r>
          </w:p>
        </w:tc>
        <w:tc>
          <w:tcPr>
            <w:tcW w:w="2615" w:type="dxa"/>
          </w:tcPr>
          <w:p w14:paraId="5076E1DA" w14:textId="77777777" w:rsidR="00E050AB" w:rsidRPr="00D53F8F" w:rsidRDefault="00E050AB" w:rsidP="00E050AB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08357566" w14:textId="77777777" w:rsidR="004E58A4" w:rsidRDefault="00E050AB" w:rsidP="00E050AB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>
              <w:rPr>
                <w:rFonts w:asciiTheme="minorHAnsi" w:hAnsiTheme="minorHAnsi" w:cstheme="minorHAnsi"/>
                <w:i/>
                <w:szCs w:val="22"/>
              </w:rPr>
              <w:t>Assistant</w:t>
            </w: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 Director, OEC</w:t>
            </w:r>
          </w:p>
          <w:p w14:paraId="5B2C2F5D" w14:textId="5FBA46A8" w:rsidR="00C8255A" w:rsidRPr="00DD55C1" w:rsidRDefault="00C8255A" w:rsidP="00E050AB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</w:p>
        </w:tc>
      </w:tr>
      <w:tr w:rsidR="00F20B61" w:rsidRPr="00D53F8F" w14:paraId="76210ACE" w14:textId="77777777" w:rsidTr="00C8255A">
        <w:trPr>
          <w:trHeight w:val="357"/>
        </w:trPr>
        <w:tc>
          <w:tcPr>
            <w:tcW w:w="1255" w:type="dxa"/>
          </w:tcPr>
          <w:p w14:paraId="74196062" w14:textId="15452F6E" w:rsidR="00F20B61" w:rsidRDefault="00865A8B" w:rsidP="00A31A99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1:00</w:t>
            </w:r>
          </w:p>
          <w:p w14:paraId="29EE374D" w14:textId="30AA130D" w:rsidR="00DB704E" w:rsidRPr="00D53F8F" w:rsidRDefault="00DB704E" w:rsidP="004D1238">
            <w:pPr>
              <w:pStyle w:val="NoSpacing"/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</w:tc>
        <w:tc>
          <w:tcPr>
            <w:tcW w:w="6300" w:type="dxa"/>
          </w:tcPr>
          <w:p w14:paraId="32CC3C1F" w14:textId="208FF76D" w:rsidR="004E58A4" w:rsidRDefault="00865A8B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Scott P</w:t>
            </w:r>
            <w:r w:rsidR="001E5CFE">
              <w:rPr>
                <w:rFonts w:asciiTheme="minorHAnsi" w:hAnsiTheme="minorHAnsi" w:cstheme="minorHAnsi"/>
                <w:b/>
                <w:szCs w:val="22"/>
              </w:rPr>
              <w:t>eters</w:t>
            </w:r>
            <w:r w:rsidR="00EC70DB">
              <w:rPr>
                <w:rFonts w:asciiTheme="minorHAnsi" w:hAnsiTheme="minorHAnsi" w:cstheme="minorHAnsi"/>
                <w:b/>
                <w:szCs w:val="22"/>
              </w:rPr>
              <w:t xml:space="preserve"> – Follow-up to December Presentation</w:t>
            </w:r>
          </w:p>
        </w:tc>
        <w:tc>
          <w:tcPr>
            <w:tcW w:w="2615" w:type="dxa"/>
          </w:tcPr>
          <w:p w14:paraId="602B3F1C" w14:textId="6340CC28" w:rsidR="00F20B61" w:rsidRPr="00DD55C1" w:rsidRDefault="00F20B61" w:rsidP="00DD55C1">
            <w:pPr>
              <w:pStyle w:val="NoSpacing"/>
              <w:ind w:right="72"/>
              <w:rPr>
                <w:rFonts w:asciiTheme="minorHAnsi" w:hAnsiTheme="minorHAnsi" w:cstheme="minorHAnsi"/>
                <w:iCs/>
                <w:szCs w:val="22"/>
              </w:rPr>
            </w:pPr>
          </w:p>
        </w:tc>
      </w:tr>
      <w:tr w:rsidR="00DB001D" w:rsidRPr="00D53F8F" w14:paraId="2F51A5AE" w14:textId="77777777" w:rsidTr="4CA7D31F">
        <w:trPr>
          <w:trHeight w:val="539"/>
        </w:trPr>
        <w:tc>
          <w:tcPr>
            <w:tcW w:w="1255" w:type="dxa"/>
            <w:tcBorders>
              <w:right w:val="single" w:sz="4" w:space="0" w:color="FFFFFF" w:themeColor="background1"/>
            </w:tcBorders>
            <w:vAlign w:val="center"/>
          </w:tcPr>
          <w:p w14:paraId="282BD19C" w14:textId="6BBB1AC1" w:rsidR="00DB001D" w:rsidRDefault="00865A8B" w:rsidP="00292CFC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2:00</w:t>
            </w:r>
          </w:p>
        </w:tc>
        <w:tc>
          <w:tcPr>
            <w:tcW w:w="6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41520B2" w14:textId="59818686" w:rsidR="008C02E9" w:rsidRDefault="00431B82" w:rsidP="00292C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615" w:type="dxa"/>
            <w:tcBorders>
              <w:left w:val="single" w:sz="4" w:space="0" w:color="FFFFFF" w:themeColor="background1"/>
            </w:tcBorders>
            <w:vAlign w:val="center"/>
          </w:tcPr>
          <w:p w14:paraId="29940A08" w14:textId="18D9ED85" w:rsidR="00DB001D" w:rsidRPr="5313C5D8" w:rsidRDefault="00DB001D" w:rsidP="00292CFC">
            <w:pPr>
              <w:pStyle w:val="NoSpacing"/>
              <w:ind w:right="72"/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0F46C2" w:rsidRPr="00D53F8F" w14:paraId="035D0367" w14:textId="77777777" w:rsidTr="4CA7D31F">
        <w:trPr>
          <w:trHeight w:val="269"/>
        </w:trPr>
        <w:tc>
          <w:tcPr>
            <w:tcW w:w="1255" w:type="dxa"/>
          </w:tcPr>
          <w:p w14:paraId="49934B74" w14:textId="64709411" w:rsidR="000F46C2" w:rsidRPr="00D53F8F" w:rsidRDefault="001924F0" w:rsidP="00DB001D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2:45</w:t>
            </w:r>
          </w:p>
        </w:tc>
        <w:tc>
          <w:tcPr>
            <w:tcW w:w="6300" w:type="dxa"/>
          </w:tcPr>
          <w:p w14:paraId="4E904801" w14:textId="77777777" w:rsidR="008C02E9" w:rsidRDefault="001924F0" w:rsidP="001924F0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Workgroup Reset</w:t>
            </w:r>
          </w:p>
          <w:p w14:paraId="32C2768F" w14:textId="556CEB6B" w:rsidR="001924F0" w:rsidRDefault="001924F0" w:rsidP="001924F0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2615" w:type="dxa"/>
          </w:tcPr>
          <w:p w14:paraId="726E06ED" w14:textId="77777777" w:rsidR="00C8255A" w:rsidRPr="00D53F8F" w:rsidRDefault="00C8255A" w:rsidP="00C8255A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020CA292" w14:textId="77777777" w:rsidR="00C8255A" w:rsidRPr="00D53F8F" w:rsidRDefault="00C8255A" w:rsidP="00C8255A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Associate Director, OEC</w:t>
            </w:r>
          </w:p>
          <w:p w14:paraId="694B287C" w14:textId="75ED5B62" w:rsidR="000F46C2" w:rsidRPr="00292CFC" w:rsidRDefault="000F46C2" w:rsidP="00DB001D">
            <w:pPr>
              <w:pStyle w:val="NoSpacing"/>
              <w:ind w:right="72"/>
              <w:rPr>
                <w:rFonts w:asciiTheme="minorHAnsi" w:hAnsiTheme="minorHAnsi" w:cstheme="minorHAnsi"/>
                <w:iCs/>
                <w:szCs w:val="22"/>
              </w:rPr>
            </w:pPr>
          </w:p>
        </w:tc>
      </w:tr>
      <w:tr w:rsidR="001924F0" w:rsidRPr="00D53F8F" w14:paraId="3A8490F9" w14:textId="77777777" w:rsidTr="4CA7D31F">
        <w:trPr>
          <w:trHeight w:val="575"/>
        </w:trPr>
        <w:tc>
          <w:tcPr>
            <w:tcW w:w="1255" w:type="dxa"/>
          </w:tcPr>
          <w:p w14:paraId="535C2A82" w14:textId="1D10D948" w:rsidR="001924F0" w:rsidRPr="00D53F8F" w:rsidRDefault="001924F0" w:rsidP="00DB001D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:00</w:t>
            </w:r>
          </w:p>
        </w:tc>
        <w:tc>
          <w:tcPr>
            <w:tcW w:w="6300" w:type="dxa"/>
          </w:tcPr>
          <w:p w14:paraId="052E141C" w14:textId="3A622588" w:rsidR="001924F0" w:rsidRDefault="001924F0" w:rsidP="001924F0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Workgroup Breakouts</w:t>
            </w:r>
          </w:p>
          <w:p w14:paraId="11D79AAA" w14:textId="77777777" w:rsidR="001924F0" w:rsidRDefault="001924F0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2615" w:type="dxa"/>
          </w:tcPr>
          <w:p w14:paraId="2DD7BA89" w14:textId="77777777" w:rsidR="001924F0" w:rsidRPr="00D53F8F" w:rsidRDefault="001924F0" w:rsidP="001924F0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481BDE07" w14:textId="77777777" w:rsidR="001924F0" w:rsidRDefault="001924F0" w:rsidP="001924F0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>
              <w:rPr>
                <w:rFonts w:asciiTheme="minorHAnsi" w:hAnsiTheme="minorHAnsi" w:cstheme="minorHAnsi"/>
                <w:i/>
                <w:szCs w:val="22"/>
              </w:rPr>
              <w:t>Assistant</w:t>
            </w: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 Director, OEC</w:t>
            </w:r>
          </w:p>
          <w:p w14:paraId="70219E96" w14:textId="77777777" w:rsidR="001924F0" w:rsidRPr="00C9515E" w:rsidRDefault="001924F0" w:rsidP="001924F0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 xml:space="preserve">Mike Demczyk </w:t>
            </w:r>
          </w:p>
          <w:p w14:paraId="54CDDDD9" w14:textId="77777777" w:rsidR="001924F0" w:rsidRPr="00C9515E" w:rsidRDefault="001924F0" w:rsidP="001924F0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78C4A352" w14:textId="77777777" w:rsidR="001924F0" w:rsidRPr="00C9515E" w:rsidRDefault="001924F0" w:rsidP="001924F0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>Jeff Shoemaker</w:t>
            </w:r>
          </w:p>
          <w:p w14:paraId="2ABA8AA9" w14:textId="77777777" w:rsidR="001924F0" w:rsidRPr="00C9515E" w:rsidRDefault="001924F0" w:rsidP="001924F0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51663143" w14:textId="77777777" w:rsidR="001924F0" w:rsidRPr="00C9515E" w:rsidRDefault="001924F0" w:rsidP="001924F0">
            <w:pPr>
              <w:pStyle w:val="NoSpacing"/>
              <w:rPr>
                <w:rFonts w:asciiTheme="minorHAnsi" w:hAnsiTheme="minorHAnsi" w:cstheme="minorHAnsi"/>
                <w:b/>
                <w:bCs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bCs/>
                <w:iCs/>
                <w:szCs w:val="22"/>
              </w:rPr>
              <w:t>Megan Vermillion</w:t>
            </w:r>
          </w:p>
          <w:p w14:paraId="349283BE" w14:textId="77777777" w:rsidR="001924F0" w:rsidRDefault="001924F0" w:rsidP="001924F0">
            <w:pPr>
              <w:pStyle w:val="NoSpacing"/>
              <w:ind w:right="72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175532A5" w14:textId="275CF793" w:rsidR="00C8255A" w:rsidRPr="00D53F8F" w:rsidRDefault="00C8255A" w:rsidP="001924F0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DB001D" w:rsidRPr="00D53F8F" w14:paraId="3DFD7BFB" w14:textId="77777777" w:rsidTr="4CA7D31F">
        <w:trPr>
          <w:trHeight w:val="575"/>
        </w:trPr>
        <w:tc>
          <w:tcPr>
            <w:tcW w:w="1255" w:type="dxa"/>
          </w:tcPr>
          <w:p w14:paraId="335023B0" w14:textId="6EF70EE6" w:rsidR="00DB001D" w:rsidRPr="00D53F8F" w:rsidRDefault="001924F0" w:rsidP="00DB001D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:45</w:t>
            </w:r>
          </w:p>
        </w:tc>
        <w:tc>
          <w:tcPr>
            <w:tcW w:w="6300" w:type="dxa"/>
          </w:tcPr>
          <w:p w14:paraId="2129153B" w14:textId="5880C987" w:rsidR="00DB001D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Debrief</w:t>
            </w:r>
            <w:r w:rsidR="00D17C90">
              <w:rPr>
                <w:rFonts w:asciiTheme="minorHAnsi" w:hAnsiTheme="minorHAnsi" w:cstheme="minorHAnsi"/>
                <w:b/>
                <w:szCs w:val="22"/>
              </w:rPr>
              <w:t>, Next Steps</w:t>
            </w:r>
            <w:r w:rsidR="009721D9">
              <w:rPr>
                <w:rFonts w:asciiTheme="minorHAnsi" w:hAnsiTheme="minorHAnsi" w:cstheme="minorHAnsi"/>
                <w:b/>
                <w:szCs w:val="22"/>
              </w:rPr>
              <w:t>, Closing Comments</w:t>
            </w:r>
          </w:p>
          <w:p w14:paraId="308E754C" w14:textId="77777777" w:rsidR="00DB001D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  <w:p w14:paraId="3FF39F83" w14:textId="7DB08210" w:rsidR="00DB001D" w:rsidRPr="00D53F8F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Next Meeting </w:t>
            </w:r>
          </w:p>
          <w:p w14:paraId="1FCB3AC4" w14:textId="77777777" w:rsidR="00DB001D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  <w:p w14:paraId="2475EF81" w14:textId="6436A7AB" w:rsidR="00DB001D" w:rsidRPr="00D53F8F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Adjourn</w:t>
            </w:r>
          </w:p>
        </w:tc>
        <w:tc>
          <w:tcPr>
            <w:tcW w:w="2615" w:type="dxa"/>
          </w:tcPr>
          <w:p w14:paraId="74F61077" w14:textId="42D057EC" w:rsidR="001953A3" w:rsidRPr="00D53F8F" w:rsidRDefault="001953A3" w:rsidP="001953A3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1EE2A0A4" w14:textId="10B8D9EF" w:rsidR="001953A3" w:rsidRPr="00D53F8F" w:rsidRDefault="001953A3" w:rsidP="001953A3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Associate Director, OEC</w:t>
            </w:r>
          </w:p>
          <w:p w14:paraId="77396D58" w14:textId="77777777" w:rsidR="001953A3" w:rsidRPr="00D53F8F" w:rsidRDefault="001953A3" w:rsidP="001953A3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ennifer Detmar</w:t>
            </w:r>
          </w:p>
          <w:p w14:paraId="469BBD4E" w14:textId="77777777" w:rsidR="00DB001D" w:rsidRDefault="001953A3" w:rsidP="001953A3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Gifted Advisory Council Chair</w:t>
            </w:r>
          </w:p>
          <w:p w14:paraId="5B71F629" w14:textId="73D4D27B" w:rsidR="00C8255A" w:rsidRPr="00D53F8F" w:rsidRDefault="00C8255A" w:rsidP="001953A3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</w:tbl>
    <w:p w14:paraId="74AF7E64" w14:textId="77777777" w:rsidR="00DB001D" w:rsidRDefault="00DB001D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F296C9B" w14:textId="77777777" w:rsidR="008B72CD" w:rsidRDefault="008B72CD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7D994AD3" w14:textId="77777777" w:rsidR="008B72CD" w:rsidRDefault="008B72CD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18A065A3" w14:textId="77777777" w:rsidR="008B72CD" w:rsidRDefault="008B72CD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6A38EB4" w14:textId="7CD87F81" w:rsidR="007C51A9" w:rsidRPr="007B0507" w:rsidRDefault="007C51A9" w:rsidP="007C51A9">
      <w:pPr>
        <w:pStyle w:val="NoSpacing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 xml:space="preserve">Council </w:t>
      </w:r>
      <w:r w:rsidRPr="007B0507">
        <w:rPr>
          <w:rFonts w:asciiTheme="minorHAnsi" w:hAnsiTheme="minorHAnsi" w:cstheme="minorHAnsi"/>
          <w:b/>
          <w:szCs w:val="22"/>
        </w:rPr>
        <w:t>Purpose</w:t>
      </w:r>
    </w:p>
    <w:p w14:paraId="6BA6500D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Gifted Advisory Council:</w:t>
      </w:r>
    </w:p>
    <w:p w14:paraId="6659F98F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The superintendent of public instruction shall establish a gifted advisory council.  The council shall:  </w:t>
      </w:r>
    </w:p>
    <w:p w14:paraId="24C7C016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lastRenderedPageBreak/>
        <w:t>Represent a variety of stakeholders from diverse regions of the state, including parents, general and gifted educators, administrators and others as determined by the superintendent;</w:t>
      </w:r>
    </w:p>
    <w:p w14:paraId="1E20DD5E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Assist in the development and updating of a department-approved plan for gifted education in Ohio;</w:t>
      </w:r>
    </w:p>
    <w:p w14:paraId="6DD91CA9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Advise on policy recommendations;</w:t>
      </w:r>
    </w:p>
    <w:p w14:paraId="3D2D8478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Serve as advisors in establishing criteria for review of proposals to implement innovative gifted services; and</w:t>
      </w:r>
    </w:p>
    <w:p w14:paraId="163FB9DA" w14:textId="77777777" w:rsidR="007C51A9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Establish criteria for identifying and recognizing schools, districts, and other educational providers</w:t>
      </w:r>
    </w:p>
    <w:p w14:paraId="7D404BA9" w14:textId="32DD5E3B" w:rsidR="007C51A9" w:rsidRPr="00A14929" w:rsidRDefault="007C51A9" w:rsidP="00A14929">
      <w:pPr>
        <w:pStyle w:val="NoSpacing"/>
        <w:rPr>
          <w:rFonts w:asciiTheme="minorHAnsi" w:hAnsiTheme="minorHAnsi" w:cstheme="minorHAnsi"/>
          <w:i/>
          <w:szCs w:val="22"/>
        </w:rPr>
      </w:pPr>
      <w:r w:rsidRPr="007B0507">
        <w:rPr>
          <w:rFonts w:asciiTheme="minorHAnsi" w:hAnsiTheme="minorHAnsi" w:cstheme="minorHAnsi"/>
          <w:i/>
          <w:szCs w:val="22"/>
        </w:rPr>
        <w:t>Ohio Administrative Code 3301-51-15(I)</w:t>
      </w:r>
    </w:p>
    <w:sectPr w:rsidR="007C51A9" w:rsidRPr="00A14929" w:rsidSect="005E1B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7F980" w14:textId="77777777" w:rsidR="00E15532" w:rsidRDefault="00E15532" w:rsidP="00BA7420">
      <w:r>
        <w:separator/>
      </w:r>
    </w:p>
  </w:endnote>
  <w:endnote w:type="continuationSeparator" w:id="0">
    <w:p w14:paraId="114E2D85" w14:textId="77777777" w:rsidR="00E15532" w:rsidRDefault="00E15532" w:rsidP="00BA7420">
      <w:r>
        <w:continuationSeparator/>
      </w:r>
    </w:p>
  </w:endnote>
  <w:endnote w:type="continuationNotice" w:id="1">
    <w:p w14:paraId="2F0489BB" w14:textId="77777777" w:rsidR="00E15532" w:rsidRDefault="00E155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B" w14:textId="77777777" w:rsidR="00305D8B" w:rsidRDefault="00305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C" w14:textId="77777777" w:rsidR="00305D8B" w:rsidRDefault="00305D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E" w14:textId="77777777" w:rsidR="00305D8B" w:rsidRDefault="00305D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3CC7B" w14:textId="77777777" w:rsidR="00E15532" w:rsidRDefault="00E15532" w:rsidP="00BA7420">
      <w:r>
        <w:separator/>
      </w:r>
    </w:p>
  </w:footnote>
  <w:footnote w:type="continuationSeparator" w:id="0">
    <w:p w14:paraId="54DB61AA" w14:textId="77777777" w:rsidR="00E15532" w:rsidRDefault="00E15532" w:rsidP="00BA7420">
      <w:r>
        <w:continuationSeparator/>
      </w:r>
    </w:p>
  </w:footnote>
  <w:footnote w:type="continuationNotice" w:id="1">
    <w:p w14:paraId="21F2A494" w14:textId="77777777" w:rsidR="00E15532" w:rsidRDefault="00E155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9" w14:textId="2C20E2D1" w:rsidR="00305D8B" w:rsidRDefault="00305D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A" w14:textId="04AA44B8" w:rsidR="00305D8B" w:rsidRDefault="00305D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D" w14:textId="7F0CE101" w:rsidR="00305D8B" w:rsidRDefault="00305D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12683"/>
    <w:multiLevelType w:val="hybridMultilevel"/>
    <w:tmpl w:val="3C22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75D2C"/>
    <w:multiLevelType w:val="hybridMultilevel"/>
    <w:tmpl w:val="39D874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36B9F"/>
    <w:multiLevelType w:val="hybridMultilevel"/>
    <w:tmpl w:val="1B328E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D1F69"/>
    <w:multiLevelType w:val="hybridMultilevel"/>
    <w:tmpl w:val="82B27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43706"/>
    <w:multiLevelType w:val="hybridMultilevel"/>
    <w:tmpl w:val="586C84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37778D"/>
    <w:multiLevelType w:val="hybridMultilevel"/>
    <w:tmpl w:val="3BC6A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14979"/>
    <w:multiLevelType w:val="hybridMultilevel"/>
    <w:tmpl w:val="93BC3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4258B6"/>
    <w:multiLevelType w:val="hybridMultilevel"/>
    <w:tmpl w:val="B05AE3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553034"/>
    <w:multiLevelType w:val="hybridMultilevel"/>
    <w:tmpl w:val="D79E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C74AE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40E79"/>
    <w:multiLevelType w:val="hybridMultilevel"/>
    <w:tmpl w:val="C0FCF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7D70"/>
    <w:multiLevelType w:val="hybridMultilevel"/>
    <w:tmpl w:val="0246B036"/>
    <w:lvl w:ilvl="0" w:tplc="04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4" w:hanging="360"/>
      </w:pPr>
      <w:rPr>
        <w:rFonts w:ascii="Wingdings" w:hAnsi="Wingdings" w:hint="default"/>
      </w:rPr>
    </w:lvl>
  </w:abstractNum>
  <w:abstractNum w:abstractNumId="12" w15:restartNumberingAfterBreak="0">
    <w:nsid w:val="2DBC42E6"/>
    <w:multiLevelType w:val="hybridMultilevel"/>
    <w:tmpl w:val="FA789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6F67"/>
    <w:multiLevelType w:val="hybridMultilevel"/>
    <w:tmpl w:val="18363CF6"/>
    <w:lvl w:ilvl="0" w:tplc="202C86D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5798F484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1C7C2818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6EECC04C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BEC05C1C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06E85292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102E0BCC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EFB6C616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BD1ED9A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2DA2504"/>
    <w:multiLevelType w:val="hybridMultilevel"/>
    <w:tmpl w:val="6C66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97CFA"/>
    <w:multiLevelType w:val="hybridMultilevel"/>
    <w:tmpl w:val="CEC4B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94E73"/>
    <w:multiLevelType w:val="hybridMultilevel"/>
    <w:tmpl w:val="9D728A98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7" w15:restartNumberingAfterBreak="0">
    <w:nsid w:val="4D032FC5"/>
    <w:multiLevelType w:val="hybridMultilevel"/>
    <w:tmpl w:val="89C02B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7601C0"/>
    <w:multiLevelType w:val="hybridMultilevel"/>
    <w:tmpl w:val="ADC05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286763"/>
    <w:multiLevelType w:val="hybridMultilevel"/>
    <w:tmpl w:val="1690E0AA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20" w15:restartNumberingAfterBreak="0">
    <w:nsid w:val="5A303DE3"/>
    <w:multiLevelType w:val="hybridMultilevel"/>
    <w:tmpl w:val="40BE4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CD06C2"/>
    <w:multiLevelType w:val="hybridMultilevel"/>
    <w:tmpl w:val="B950D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C6C9E"/>
    <w:multiLevelType w:val="hybridMultilevel"/>
    <w:tmpl w:val="76F4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350D7"/>
    <w:multiLevelType w:val="hybridMultilevel"/>
    <w:tmpl w:val="8CFE8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2C4FA9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453A74"/>
    <w:multiLevelType w:val="hybridMultilevel"/>
    <w:tmpl w:val="8C16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DC64C6"/>
    <w:multiLevelType w:val="hybridMultilevel"/>
    <w:tmpl w:val="A1A0E0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787CFD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5B0DFC"/>
    <w:multiLevelType w:val="hybridMultilevel"/>
    <w:tmpl w:val="3BA21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021621"/>
    <w:multiLevelType w:val="hybridMultilevel"/>
    <w:tmpl w:val="6A1C1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536640">
    <w:abstractNumId w:val="6"/>
  </w:num>
  <w:num w:numId="2" w16cid:durableId="1891652379">
    <w:abstractNumId w:val="27"/>
  </w:num>
  <w:num w:numId="3" w16cid:durableId="372267714">
    <w:abstractNumId w:val="25"/>
  </w:num>
  <w:num w:numId="4" w16cid:durableId="581717152">
    <w:abstractNumId w:val="17"/>
  </w:num>
  <w:num w:numId="5" w16cid:durableId="1863325915">
    <w:abstractNumId w:val="7"/>
  </w:num>
  <w:num w:numId="6" w16cid:durableId="1185750056">
    <w:abstractNumId w:val="23"/>
  </w:num>
  <w:num w:numId="7" w16cid:durableId="403258483">
    <w:abstractNumId w:val="12"/>
  </w:num>
  <w:num w:numId="8" w16cid:durableId="2008097611">
    <w:abstractNumId w:val="13"/>
  </w:num>
  <w:num w:numId="9" w16cid:durableId="217127334">
    <w:abstractNumId w:val="8"/>
  </w:num>
  <w:num w:numId="10" w16cid:durableId="171191605">
    <w:abstractNumId w:val="9"/>
  </w:num>
  <w:num w:numId="11" w16cid:durableId="172232216">
    <w:abstractNumId w:val="24"/>
  </w:num>
  <w:num w:numId="12" w16cid:durableId="205266005">
    <w:abstractNumId w:val="21"/>
  </w:num>
  <w:num w:numId="13" w16cid:durableId="1939605315">
    <w:abstractNumId w:val="22"/>
  </w:num>
  <w:num w:numId="14" w16cid:durableId="2018727778">
    <w:abstractNumId w:val="11"/>
  </w:num>
  <w:num w:numId="15" w16cid:durableId="1022126072">
    <w:abstractNumId w:val="15"/>
  </w:num>
  <w:num w:numId="16" w16cid:durableId="2001151098">
    <w:abstractNumId w:val="3"/>
  </w:num>
  <w:num w:numId="17" w16cid:durableId="1777484012">
    <w:abstractNumId w:val="2"/>
  </w:num>
  <w:num w:numId="18" w16cid:durableId="445808512">
    <w:abstractNumId w:val="5"/>
  </w:num>
  <w:num w:numId="19" w16cid:durableId="1096094126">
    <w:abstractNumId w:val="14"/>
  </w:num>
  <w:num w:numId="20" w16cid:durableId="1929535837">
    <w:abstractNumId w:val="4"/>
  </w:num>
  <w:num w:numId="21" w16cid:durableId="1687636235">
    <w:abstractNumId w:val="1"/>
  </w:num>
  <w:num w:numId="22" w16cid:durableId="1726492590">
    <w:abstractNumId w:val="26"/>
  </w:num>
  <w:num w:numId="23" w16cid:durableId="917323467">
    <w:abstractNumId w:val="10"/>
  </w:num>
  <w:num w:numId="24" w16cid:durableId="1021249224">
    <w:abstractNumId w:val="29"/>
  </w:num>
  <w:num w:numId="25" w16cid:durableId="1218131965">
    <w:abstractNumId w:val="19"/>
  </w:num>
  <w:num w:numId="26" w16cid:durableId="1091009048">
    <w:abstractNumId w:val="16"/>
  </w:num>
  <w:num w:numId="27" w16cid:durableId="333269455">
    <w:abstractNumId w:val="0"/>
  </w:num>
  <w:num w:numId="28" w16cid:durableId="425348175">
    <w:abstractNumId w:val="28"/>
  </w:num>
  <w:num w:numId="29" w16cid:durableId="118764557">
    <w:abstractNumId w:val="18"/>
  </w:num>
  <w:num w:numId="30" w16cid:durableId="344744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S0NDEysLQAMpR0lIJTi4sz8/NACsxrAefxy0wsAAAA"/>
  </w:docVars>
  <w:rsids>
    <w:rsidRoot w:val="00A212F1"/>
    <w:rsid w:val="0000036B"/>
    <w:rsid w:val="000013D8"/>
    <w:rsid w:val="00014944"/>
    <w:rsid w:val="00026B28"/>
    <w:rsid w:val="00027681"/>
    <w:rsid w:val="00035B3F"/>
    <w:rsid w:val="00036E0E"/>
    <w:rsid w:val="000462E3"/>
    <w:rsid w:val="000472F2"/>
    <w:rsid w:val="00050DF9"/>
    <w:rsid w:val="00056DED"/>
    <w:rsid w:val="00057385"/>
    <w:rsid w:val="0006118E"/>
    <w:rsid w:val="00071923"/>
    <w:rsid w:val="0007409B"/>
    <w:rsid w:val="00074D8B"/>
    <w:rsid w:val="00077254"/>
    <w:rsid w:val="0008029B"/>
    <w:rsid w:val="00084195"/>
    <w:rsid w:val="00086FB0"/>
    <w:rsid w:val="0008728D"/>
    <w:rsid w:val="000909A2"/>
    <w:rsid w:val="000913F6"/>
    <w:rsid w:val="00094DB9"/>
    <w:rsid w:val="00096F5A"/>
    <w:rsid w:val="000974EA"/>
    <w:rsid w:val="000A145D"/>
    <w:rsid w:val="000A242D"/>
    <w:rsid w:val="000A4653"/>
    <w:rsid w:val="000A70A7"/>
    <w:rsid w:val="000A71FF"/>
    <w:rsid w:val="000B3C3B"/>
    <w:rsid w:val="000B7D65"/>
    <w:rsid w:val="000B7F4C"/>
    <w:rsid w:val="000C6E7C"/>
    <w:rsid w:val="000D18CE"/>
    <w:rsid w:val="000D462E"/>
    <w:rsid w:val="000E0481"/>
    <w:rsid w:val="000E2C49"/>
    <w:rsid w:val="000E5225"/>
    <w:rsid w:val="000F19F7"/>
    <w:rsid w:val="000F20F5"/>
    <w:rsid w:val="000F27AE"/>
    <w:rsid w:val="000F46C2"/>
    <w:rsid w:val="000F7521"/>
    <w:rsid w:val="0010108F"/>
    <w:rsid w:val="001079C8"/>
    <w:rsid w:val="00110A1B"/>
    <w:rsid w:val="001133DD"/>
    <w:rsid w:val="0011639F"/>
    <w:rsid w:val="001253EC"/>
    <w:rsid w:val="001262A8"/>
    <w:rsid w:val="00131624"/>
    <w:rsid w:val="00134BE6"/>
    <w:rsid w:val="00136224"/>
    <w:rsid w:val="001375FD"/>
    <w:rsid w:val="00142B95"/>
    <w:rsid w:val="001445C6"/>
    <w:rsid w:val="0014717E"/>
    <w:rsid w:val="0015112A"/>
    <w:rsid w:val="00151B37"/>
    <w:rsid w:val="001522C4"/>
    <w:rsid w:val="0015241C"/>
    <w:rsid w:val="0016168B"/>
    <w:rsid w:val="00162F5F"/>
    <w:rsid w:val="00164473"/>
    <w:rsid w:val="00164B86"/>
    <w:rsid w:val="00176B21"/>
    <w:rsid w:val="00177582"/>
    <w:rsid w:val="00180704"/>
    <w:rsid w:val="00181BEE"/>
    <w:rsid w:val="00186A2C"/>
    <w:rsid w:val="00191F26"/>
    <w:rsid w:val="001922FE"/>
    <w:rsid w:val="001924F0"/>
    <w:rsid w:val="001953A3"/>
    <w:rsid w:val="001971D9"/>
    <w:rsid w:val="001A00A1"/>
    <w:rsid w:val="001A3F6A"/>
    <w:rsid w:val="001A4DF8"/>
    <w:rsid w:val="001B355C"/>
    <w:rsid w:val="001B5010"/>
    <w:rsid w:val="001B6D8B"/>
    <w:rsid w:val="001C6EAA"/>
    <w:rsid w:val="001D571E"/>
    <w:rsid w:val="001E33C2"/>
    <w:rsid w:val="001E5115"/>
    <w:rsid w:val="001E5CFE"/>
    <w:rsid w:val="001F21E2"/>
    <w:rsid w:val="0020006D"/>
    <w:rsid w:val="00206F5D"/>
    <w:rsid w:val="00210168"/>
    <w:rsid w:val="00211D89"/>
    <w:rsid w:val="00212B3F"/>
    <w:rsid w:val="00215981"/>
    <w:rsid w:val="00215A5D"/>
    <w:rsid w:val="0022569E"/>
    <w:rsid w:val="00225A65"/>
    <w:rsid w:val="00231CF4"/>
    <w:rsid w:val="0023649B"/>
    <w:rsid w:val="002375C0"/>
    <w:rsid w:val="00246B86"/>
    <w:rsid w:val="002479B5"/>
    <w:rsid w:val="00250D50"/>
    <w:rsid w:val="002561F0"/>
    <w:rsid w:val="002570C0"/>
    <w:rsid w:val="00257B4D"/>
    <w:rsid w:val="002606D3"/>
    <w:rsid w:val="00260EF6"/>
    <w:rsid w:val="00262F8E"/>
    <w:rsid w:val="00267298"/>
    <w:rsid w:val="00267B1B"/>
    <w:rsid w:val="00272369"/>
    <w:rsid w:val="002728AA"/>
    <w:rsid w:val="0028018D"/>
    <w:rsid w:val="00284008"/>
    <w:rsid w:val="00286065"/>
    <w:rsid w:val="0028618B"/>
    <w:rsid w:val="00287C42"/>
    <w:rsid w:val="00290445"/>
    <w:rsid w:val="002927FD"/>
    <w:rsid w:val="00292CFC"/>
    <w:rsid w:val="00294FF2"/>
    <w:rsid w:val="00296DCA"/>
    <w:rsid w:val="00297973"/>
    <w:rsid w:val="002A14EA"/>
    <w:rsid w:val="002A3512"/>
    <w:rsid w:val="002A4374"/>
    <w:rsid w:val="002A701E"/>
    <w:rsid w:val="002B1537"/>
    <w:rsid w:val="002C75A4"/>
    <w:rsid w:val="002D0CC3"/>
    <w:rsid w:val="002D351F"/>
    <w:rsid w:val="002D6DBB"/>
    <w:rsid w:val="002E0F7D"/>
    <w:rsid w:val="002E1A59"/>
    <w:rsid w:val="002E4E20"/>
    <w:rsid w:val="002E5B71"/>
    <w:rsid w:val="002E63C1"/>
    <w:rsid w:val="002F4521"/>
    <w:rsid w:val="00305D8B"/>
    <w:rsid w:val="00306778"/>
    <w:rsid w:val="00312F7D"/>
    <w:rsid w:val="00317A2E"/>
    <w:rsid w:val="003244CE"/>
    <w:rsid w:val="00326640"/>
    <w:rsid w:val="00333122"/>
    <w:rsid w:val="00334AE3"/>
    <w:rsid w:val="00341B5C"/>
    <w:rsid w:val="00342283"/>
    <w:rsid w:val="003470E3"/>
    <w:rsid w:val="00351BBC"/>
    <w:rsid w:val="0035263F"/>
    <w:rsid w:val="00354BD5"/>
    <w:rsid w:val="00366E2B"/>
    <w:rsid w:val="0037145E"/>
    <w:rsid w:val="0037197E"/>
    <w:rsid w:val="003721BF"/>
    <w:rsid w:val="003752F0"/>
    <w:rsid w:val="00377811"/>
    <w:rsid w:val="003852B4"/>
    <w:rsid w:val="0038579C"/>
    <w:rsid w:val="00395147"/>
    <w:rsid w:val="003B4C99"/>
    <w:rsid w:val="003B5A09"/>
    <w:rsid w:val="003C08AD"/>
    <w:rsid w:val="003C36A2"/>
    <w:rsid w:val="003C478C"/>
    <w:rsid w:val="003D2B1D"/>
    <w:rsid w:val="003D5CA4"/>
    <w:rsid w:val="003D7038"/>
    <w:rsid w:val="003E03DB"/>
    <w:rsid w:val="003F3729"/>
    <w:rsid w:val="003F6373"/>
    <w:rsid w:val="0040515E"/>
    <w:rsid w:val="004056FD"/>
    <w:rsid w:val="004109FE"/>
    <w:rsid w:val="004119B8"/>
    <w:rsid w:val="0041498A"/>
    <w:rsid w:val="00415019"/>
    <w:rsid w:val="00417552"/>
    <w:rsid w:val="00417C3C"/>
    <w:rsid w:val="00420540"/>
    <w:rsid w:val="0042089D"/>
    <w:rsid w:val="00421F27"/>
    <w:rsid w:val="00426E73"/>
    <w:rsid w:val="00430663"/>
    <w:rsid w:val="00431B82"/>
    <w:rsid w:val="0043456A"/>
    <w:rsid w:val="0044182B"/>
    <w:rsid w:val="004422F6"/>
    <w:rsid w:val="00443E50"/>
    <w:rsid w:val="00445284"/>
    <w:rsid w:val="00446220"/>
    <w:rsid w:val="00457DB0"/>
    <w:rsid w:val="00461685"/>
    <w:rsid w:val="004629F0"/>
    <w:rsid w:val="00463768"/>
    <w:rsid w:val="00465082"/>
    <w:rsid w:val="0046578F"/>
    <w:rsid w:val="004748F8"/>
    <w:rsid w:val="00482DE7"/>
    <w:rsid w:val="0048450E"/>
    <w:rsid w:val="00486E70"/>
    <w:rsid w:val="00491364"/>
    <w:rsid w:val="0049441E"/>
    <w:rsid w:val="004A66E7"/>
    <w:rsid w:val="004A6CC9"/>
    <w:rsid w:val="004A791F"/>
    <w:rsid w:val="004C04BC"/>
    <w:rsid w:val="004C0F74"/>
    <w:rsid w:val="004C1C1D"/>
    <w:rsid w:val="004C336D"/>
    <w:rsid w:val="004C39FE"/>
    <w:rsid w:val="004D104A"/>
    <w:rsid w:val="004D1238"/>
    <w:rsid w:val="004D24AE"/>
    <w:rsid w:val="004D55F7"/>
    <w:rsid w:val="004D5B76"/>
    <w:rsid w:val="004E28B7"/>
    <w:rsid w:val="004E58A4"/>
    <w:rsid w:val="004F36B7"/>
    <w:rsid w:val="005011A6"/>
    <w:rsid w:val="0051019B"/>
    <w:rsid w:val="0051460D"/>
    <w:rsid w:val="00521250"/>
    <w:rsid w:val="0052211B"/>
    <w:rsid w:val="00523966"/>
    <w:rsid w:val="00525417"/>
    <w:rsid w:val="00525C1A"/>
    <w:rsid w:val="00534C5A"/>
    <w:rsid w:val="00535BF4"/>
    <w:rsid w:val="00540225"/>
    <w:rsid w:val="00540AC5"/>
    <w:rsid w:val="005420FA"/>
    <w:rsid w:val="0055208D"/>
    <w:rsid w:val="00554C7D"/>
    <w:rsid w:val="00560562"/>
    <w:rsid w:val="00560E1A"/>
    <w:rsid w:val="00564502"/>
    <w:rsid w:val="00565A5D"/>
    <w:rsid w:val="00567E21"/>
    <w:rsid w:val="00573738"/>
    <w:rsid w:val="005768F1"/>
    <w:rsid w:val="005832BB"/>
    <w:rsid w:val="00585A98"/>
    <w:rsid w:val="00587537"/>
    <w:rsid w:val="005907EA"/>
    <w:rsid w:val="00591B4F"/>
    <w:rsid w:val="00595349"/>
    <w:rsid w:val="005964B1"/>
    <w:rsid w:val="005A3365"/>
    <w:rsid w:val="005B2677"/>
    <w:rsid w:val="005C22FA"/>
    <w:rsid w:val="005C2708"/>
    <w:rsid w:val="005C3888"/>
    <w:rsid w:val="005C601C"/>
    <w:rsid w:val="005C78EF"/>
    <w:rsid w:val="005D227B"/>
    <w:rsid w:val="005D324F"/>
    <w:rsid w:val="005E1B8F"/>
    <w:rsid w:val="005E6167"/>
    <w:rsid w:val="005E6C3F"/>
    <w:rsid w:val="005F049E"/>
    <w:rsid w:val="005F248C"/>
    <w:rsid w:val="005F6D6C"/>
    <w:rsid w:val="005F7BA2"/>
    <w:rsid w:val="006029C1"/>
    <w:rsid w:val="006140E5"/>
    <w:rsid w:val="0062014D"/>
    <w:rsid w:val="006207D4"/>
    <w:rsid w:val="00620C77"/>
    <w:rsid w:val="00627F6E"/>
    <w:rsid w:val="00633FD0"/>
    <w:rsid w:val="00645D66"/>
    <w:rsid w:val="006548BC"/>
    <w:rsid w:val="00662F2D"/>
    <w:rsid w:val="006749DF"/>
    <w:rsid w:val="00674B02"/>
    <w:rsid w:val="00683E24"/>
    <w:rsid w:val="00684E8F"/>
    <w:rsid w:val="00695285"/>
    <w:rsid w:val="006959E8"/>
    <w:rsid w:val="0069625A"/>
    <w:rsid w:val="006A0302"/>
    <w:rsid w:val="006A416F"/>
    <w:rsid w:val="006B3216"/>
    <w:rsid w:val="006B51AD"/>
    <w:rsid w:val="006B5ED4"/>
    <w:rsid w:val="006B7375"/>
    <w:rsid w:val="006C2809"/>
    <w:rsid w:val="006C773A"/>
    <w:rsid w:val="006C7E07"/>
    <w:rsid w:val="006D61A3"/>
    <w:rsid w:val="006E2E03"/>
    <w:rsid w:val="006E493F"/>
    <w:rsid w:val="006E688A"/>
    <w:rsid w:val="006E757F"/>
    <w:rsid w:val="006E76D2"/>
    <w:rsid w:val="006F5D8F"/>
    <w:rsid w:val="006F60E4"/>
    <w:rsid w:val="006F69DF"/>
    <w:rsid w:val="006F72AF"/>
    <w:rsid w:val="006F7BE5"/>
    <w:rsid w:val="007135B1"/>
    <w:rsid w:val="00713C61"/>
    <w:rsid w:val="00714EAB"/>
    <w:rsid w:val="00716671"/>
    <w:rsid w:val="00721BCB"/>
    <w:rsid w:val="0072358E"/>
    <w:rsid w:val="00724224"/>
    <w:rsid w:val="007277A3"/>
    <w:rsid w:val="00730803"/>
    <w:rsid w:val="00730DC1"/>
    <w:rsid w:val="00731BBE"/>
    <w:rsid w:val="007324FF"/>
    <w:rsid w:val="00734200"/>
    <w:rsid w:val="00741CB5"/>
    <w:rsid w:val="007437EB"/>
    <w:rsid w:val="00750612"/>
    <w:rsid w:val="00751194"/>
    <w:rsid w:val="00752E7E"/>
    <w:rsid w:val="0076130C"/>
    <w:rsid w:val="00762270"/>
    <w:rsid w:val="0076536A"/>
    <w:rsid w:val="0076545E"/>
    <w:rsid w:val="00774C6F"/>
    <w:rsid w:val="007779F3"/>
    <w:rsid w:val="00777A06"/>
    <w:rsid w:val="00782811"/>
    <w:rsid w:val="0078358E"/>
    <w:rsid w:val="00787060"/>
    <w:rsid w:val="007907F2"/>
    <w:rsid w:val="007915AF"/>
    <w:rsid w:val="007967D5"/>
    <w:rsid w:val="0079701F"/>
    <w:rsid w:val="007A0B4D"/>
    <w:rsid w:val="007A0B6B"/>
    <w:rsid w:val="007A171C"/>
    <w:rsid w:val="007A5BD0"/>
    <w:rsid w:val="007A5CA4"/>
    <w:rsid w:val="007A715C"/>
    <w:rsid w:val="007B0507"/>
    <w:rsid w:val="007B4E55"/>
    <w:rsid w:val="007B6408"/>
    <w:rsid w:val="007C05DB"/>
    <w:rsid w:val="007C09CE"/>
    <w:rsid w:val="007C26CC"/>
    <w:rsid w:val="007C51A9"/>
    <w:rsid w:val="007C5955"/>
    <w:rsid w:val="007D0A5A"/>
    <w:rsid w:val="007D5906"/>
    <w:rsid w:val="007E5B6B"/>
    <w:rsid w:val="007E78B9"/>
    <w:rsid w:val="007E7F0C"/>
    <w:rsid w:val="007F1367"/>
    <w:rsid w:val="007F4C8B"/>
    <w:rsid w:val="008033C2"/>
    <w:rsid w:val="00804938"/>
    <w:rsid w:val="00811DFB"/>
    <w:rsid w:val="00813628"/>
    <w:rsid w:val="00823BAF"/>
    <w:rsid w:val="00824B1F"/>
    <w:rsid w:val="00824E0F"/>
    <w:rsid w:val="00826455"/>
    <w:rsid w:val="008355B2"/>
    <w:rsid w:val="00835AA8"/>
    <w:rsid w:val="00841A6C"/>
    <w:rsid w:val="00846BDC"/>
    <w:rsid w:val="00853E77"/>
    <w:rsid w:val="00854074"/>
    <w:rsid w:val="00856DF6"/>
    <w:rsid w:val="00861547"/>
    <w:rsid w:val="00862B4B"/>
    <w:rsid w:val="00864E35"/>
    <w:rsid w:val="00865A8B"/>
    <w:rsid w:val="008710B3"/>
    <w:rsid w:val="00877213"/>
    <w:rsid w:val="00881535"/>
    <w:rsid w:val="00883109"/>
    <w:rsid w:val="008833AA"/>
    <w:rsid w:val="00883B1F"/>
    <w:rsid w:val="00884F60"/>
    <w:rsid w:val="00885691"/>
    <w:rsid w:val="00887EBA"/>
    <w:rsid w:val="00887F90"/>
    <w:rsid w:val="008907DB"/>
    <w:rsid w:val="008B117F"/>
    <w:rsid w:val="008B6FC5"/>
    <w:rsid w:val="008B72CD"/>
    <w:rsid w:val="008C02E9"/>
    <w:rsid w:val="008C6C52"/>
    <w:rsid w:val="008D3E1D"/>
    <w:rsid w:val="008D6D36"/>
    <w:rsid w:val="008E1CA4"/>
    <w:rsid w:val="008E4480"/>
    <w:rsid w:val="008E4F9B"/>
    <w:rsid w:val="008E531A"/>
    <w:rsid w:val="008E614E"/>
    <w:rsid w:val="008F04E4"/>
    <w:rsid w:val="008F299E"/>
    <w:rsid w:val="008F3C95"/>
    <w:rsid w:val="008F63B3"/>
    <w:rsid w:val="00900154"/>
    <w:rsid w:val="00901A28"/>
    <w:rsid w:val="00905A36"/>
    <w:rsid w:val="00906254"/>
    <w:rsid w:val="00907503"/>
    <w:rsid w:val="009121C3"/>
    <w:rsid w:val="009135B0"/>
    <w:rsid w:val="00916C7C"/>
    <w:rsid w:val="00924178"/>
    <w:rsid w:val="0092689F"/>
    <w:rsid w:val="00931D8A"/>
    <w:rsid w:val="009332AB"/>
    <w:rsid w:val="00943DE9"/>
    <w:rsid w:val="009452AD"/>
    <w:rsid w:val="00954F17"/>
    <w:rsid w:val="00955FC8"/>
    <w:rsid w:val="00962B80"/>
    <w:rsid w:val="00965675"/>
    <w:rsid w:val="00965677"/>
    <w:rsid w:val="00966028"/>
    <w:rsid w:val="00971F81"/>
    <w:rsid w:val="009721D9"/>
    <w:rsid w:val="00974942"/>
    <w:rsid w:val="00975351"/>
    <w:rsid w:val="00975786"/>
    <w:rsid w:val="00976DDD"/>
    <w:rsid w:val="00982F8F"/>
    <w:rsid w:val="00983CC9"/>
    <w:rsid w:val="00992B08"/>
    <w:rsid w:val="009A5D10"/>
    <w:rsid w:val="009A647B"/>
    <w:rsid w:val="009B0E0C"/>
    <w:rsid w:val="009B1332"/>
    <w:rsid w:val="009B3687"/>
    <w:rsid w:val="009B7EC3"/>
    <w:rsid w:val="009C0306"/>
    <w:rsid w:val="009C4E11"/>
    <w:rsid w:val="009D1A18"/>
    <w:rsid w:val="009D1F3A"/>
    <w:rsid w:val="009D6A0B"/>
    <w:rsid w:val="009E126B"/>
    <w:rsid w:val="009E332A"/>
    <w:rsid w:val="009E6531"/>
    <w:rsid w:val="009F0B9C"/>
    <w:rsid w:val="009F4D37"/>
    <w:rsid w:val="009F5620"/>
    <w:rsid w:val="009F7B0B"/>
    <w:rsid w:val="00A034F2"/>
    <w:rsid w:val="00A05F8D"/>
    <w:rsid w:val="00A117A6"/>
    <w:rsid w:val="00A14929"/>
    <w:rsid w:val="00A212F1"/>
    <w:rsid w:val="00A2204E"/>
    <w:rsid w:val="00A24020"/>
    <w:rsid w:val="00A2555C"/>
    <w:rsid w:val="00A27F5E"/>
    <w:rsid w:val="00A31A99"/>
    <w:rsid w:val="00A31ABD"/>
    <w:rsid w:val="00A3214B"/>
    <w:rsid w:val="00A33E3F"/>
    <w:rsid w:val="00A342AA"/>
    <w:rsid w:val="00A3547E"/>
    <w:rsid w:val="00A40737"/>
    <w:rsid w:val="00A40EB8"/>
    <w:rsid w:val="00A43AD4"/>
    <w:rsid w:val="00A45ADA"/>
    <w:rsid w:val="00A47869"/>
    <w:rsid w:val="00A539BB"/>
    <w:rsid w:val="00A5636B"/>
    <w:rsid w:val="00A6091E"/>
    <w:rsid w:val="00A64479"/>
    <w:rsid w:val="00A654C0"/>
    <w:rsid w:val="00A678C4"/>
    <w:rsid w:val="00A71977"/>
    <w:rsid w:val="00A7272E"/>
    <w:rsid w:val="00A73554"/>
    <w:rsid w:val="00A761EF"/>
    <w:rsid w:val="00A76BEC"/>
    <w:rsid w:val="00A82AC0"/>
    <w:rsid w:val="00A83930"/>
    <w:rsid w:val="00A86D50"/>
    <w:rsid w:val="00A95ED0"/>
    <w:rsid w:val="00A962FA"/>
    <w:rsid w:val="00AA13F8"/>
    <w:rsid w:val="00AA1AA7"/>
    <w:rsid w:val="00AB026D"/>
    <w:rsid w:val="00AB30A3"/>
    <w:rsid w:val="00AB474C"/>
    <w:rsid w:val="00AC3794"/>
    <w:rsid w:val="00AC47ED"/>
    <w:rsid w:val="00AC56E0"/>
    <w:rsid w:val="00AC5C42"/>
    <w:rsid w:val="00AC748D"/>
    <w:rsid w:val="00AD1ABF"/>
    <w:rsid w:val="00AD38E7"/>
    <w:rsid w:val="00AD6535"/>
    <w:rsid w:val="00AD7AF3"/>
    <w:rsid w:val="00AE6356"/>
    <w:rsid w:val="00AF0741"/>
    <w:rsid w:val="00B04C87"/>
    <w:rsid w:val="00B10231"/>
    <w:rsid w:val="00B12924"/>
    <w:rsid w:val="00B17248"/>
    <w:rsid w:val="00B2161A"/>
    <w:rsid w:val="00B224CE"/>
    <w:rsid w:val="00B23DA5"/>
    <w:rsid w:val="00B25889"/>
    <w:rsid w:val="00B26585"/>
    <w:rsid w:val="00B27F58"/>
    <w:rsid w:val="00B32391"/>
    <w:rsid w:val="00B52461"/>
    <w:rsid w:val="00B53646"/>
    <w:rsid w:val="00B61515"/>
    <w:rsid w:val="00B62B17"/>
    <w:rsid w:val="00B62D39"/>
    <w:rsid w:val="00B825F1"/>
    <w:rsid w:val="00B83372"/>
    <w:rsid w:val="00B84B53"/>
    <w:rsid w:val="00B84D50"/>
    <w:rsid w:val="00B92A7D"/>
    <w:rsid w:val="00B94B4E"/>
    <w:rsid w:val="00BA1D74"/>
    <w:rsid w:val="00BA3988"/>
    <w:rsid w:val="00BA571E"/>
    <w:rsid w:val="00BA7420"/>
    <w:rsid w:val="00BB13DD"/>
    <w:rsid w:val="00BB17CC"/>
    <w:rsid w:val="00BB19E9"/>
    <w:rsid w:val="00BB515A"/>
    <w:rsid w:val="00BB7309"/>
    <w:rsid w:val="00BC10E9"/>
    <w:rsid w:val="00BC22FC"/>
    <w:rsid w:val="00BC2701"/>
    <w:rsid w:val="00BC2A82"/>
    <w:rsid w:val="00BC3CB5"/>
    <w:rsid w:val="00BC510A"/>
    <w:rsid w:val="00BC74A9"/>
    <w:rsid w:val="00BD1347"/>
    <w:rsid w:val="00BD2089"/>
    <w:rsid w:val="00BD2FF7"/>
    <w:rsid w:val="00BD4223"/>
    <w:rsid w:val="00BD662F"/>
    <w:rsid w:val="00BE4093"/>
    <w:rsid w:val="00BE5867"/>
    <w:rsid w:val="00BF19ED"/>
    <w:rsid w:val="00BF1DE4"/>
    <w:rsid w:val="00BF3F70"/>
    <w:rsid w:val="00BF4232"/>
    <w:rsid w:val="00BF613F"/>
    <w:rsid w:val="00C00C14"/>
    <w:rsid w:val="00C01D02"/>
    <w:rsid w:val="00C0299D"/>
    <w:rsid w:val="00C0440C"/>
    <w:rsid w:val="00C128BD"/>
    <w:rsid w:val="00C12E9A"/>
    <w:rsid w:val="00C13881"/>
    <w:rsid w:val="00C15BCD"/>
    <w:rsid w:val="00C20F88"/>
    <w:rsid w:val="00C2579D"/>
    <w:rsid w:val="00C303AF"/>
    <w:rsid w:val="00C35BC6"/>
    <w:rsid w:val="00C40FE1"/>
    <w:rsid w:val="00C41456"/>
    <w:rsid w:val="00C43870"/>
    <w:rsid w:val="00C43AFF"/>
    <w:rsid w:val="00C442F3"/>
    <w:rsid w:val="00C462A8"/>
    <w:rsid w:val="00C468BE"/>
    <w:rsid w:val="00C50ACE"/>
    <w:rsid w:val="00C524D0"/>
    <w:rsid w:val="00C52CFD"/>
    <w:rsid w:val="00C56E39"/>
    <w:rsid w:val="00C62839"/>
    <w:rsid w:val="00C63BAD"/>
    <w:rsid w:val="00C7173A"/>
    <w:rsid w:val="00C71D24"/>
    <w:rsid w:val="00C73B24"/>
    <w:rsid w:val="00C77397"/>
    <w:rsid w:val="00C801EE"/>
    <w:rsid w:val="00C81EB8"/>
    <w:rsid w:val="00C8255A"/>
    <w:rsid w:val="00C86B95"/>
    <w:rsid w:val="00C91FDA"/>
    <w:rsid w:val="00C93A45"/>
    <w:rsid w:val="00C9515E"/>
    <w:rsid w:val="00C973E9"/>
    <w:rsid w:val="00CA0B44"/>
    <w:rsid w:val="00CA3553"/>
    <w:rsid w:val="00CB3D30"/>
    <w:rsid w:val="00CB629D"/>
    <w:rsid w:val="00CC0C81"/>
    <w:rsid w:val="00CC2263"/>
    <w:rsid w:val="00CC2719"/>
    <w:rsid w:val="00CC7C3D"/>
    <w:rsid w:val="00CD05D4"/>
    <w:rsid w:val="00CD1335"/>
    <w:rsid w:val="00CD162B"/>
    <w:rsid w:val="00CD41A0"/>
    <w:rsid w:val="00CD4808"/>
    <w:rsid w:val="00CD546B"/>
    <w:rsid w:val="00CD6A10"/>
    <w:rsid w:val="00CE21D6"/>
    <w:rsid w:val="00CE5A6C"/>
    <w:rsid w:val="00CF619D"/>
    <w:rsid w:val="00CF6D16"/>
    <w:rsid w:val="00CF6D95"/>
    <w:rsid w:val="00D03095"/>
    <w:rsid w:val="00D069B3"/>
    <w:rsid w:val="00D06BBE"/>
    <w:rsid w:val="00D12AD7"/>
    <w:rsid w:val="00D130AA"/>
    <w:rsid w:val="00D1628B"/>
    <w:rsid w:val="00D168C6"/>
    <w:rsid w:val="00D17C90"/>
    <w:rsid w:val="00D245DA"/>
    <w:rsid w:val="00D24B2B"/>
    <w:rsid w:val="00D25B0E"/>
    <w:rsid w:val="00D261E4"/>
    <w:rsid w:val="00D3318A"/>
    <w:rsid w:val="00D33F4B"/>
    <w:rsid w:val="00D34047"/>
    <w:rsid w:val="00D379D2"/>
    <w:rsid w:val="00D37C39"/>
    <w:rsid w:val="00D4177E"/>
    <w:rsid w:val="00D41D9F"/>
    <w:rsid w:val="00D4361A"/>
    <w:rsid w:val="00D43B33"/>
    <w:rsid w:val="00D46C5F"/>
    <w:rsid w:val="00D47B38"/>
    <w:rsid w:val="00D47DD8"/>
    <w:rsid w:val="00D5107E"/>
    <w:rsid w:val="00D51DCB"/>
    <w:rsid w:val="00D53F8F"/>
    <w:rsid w:val="00D540EB"/>
    <w:rsid w:val="00D5648F"/>
    <w:rsid w:val="00D6388B"/>
    <w:rsid w:val="00D63B67"/>
    <w:rsid w:val="00D6701A"/>
    <w:rsid w:val="00D70BBD"/>
    <w:rsid w:val="00D71FB5"/>
    <w:rsid w:val="00D7262F"/>
    <w:rsid w:val="00D72A1E"/>
    <w:rsid w:val="00D73247"/>
    <w:rsid w:val="00D7410A"/>
    <w:rsid w:val="00D801B8"/>
    <w:rsid w:val="00D84009"/>
    <w:rsid w:val="00D92DDE"/>
    <w:rsid w:val="00D94317"/>
    <w:rsid w:val="00D944B2"/>
    <w:rsid w:val="00D94D89"/>
    <w:rsid w:val="00DA0766"/>
    <w:rsid w:val="00DA4B78"/>
    <w:rsid w:val="00DA7A4A"/>
    <w:rsid w:val="00DB001D"/>
    <w:rsid w:val="00DB2A58"/>
    <w:rsid w:val="00DB704E"/>
    <w:rsid w:val="00DC0F9B"/>
    <w:rsid w:val="00DC1550"/>
    <w:rsid w:val="00DC55EC"/>
    <w:rsid w:val="00DC63D5"/>
    <w:rsid w:val="00DD0CE9"/>
    <w:rsid w:val="00DD38EE"/>
    <w:rsid w:val="00DD55C1"/>
    <w:rsid w:val="00DE44DA"/>
    <w:rsid w:val="00DE460A"/>
    <w:rsid w:val="00DE66CC"/>
    <w:rsid w:val="00DE68EF"/>
    <w:rsid w:val="00DE7DD0"/>
    <w:rsid w:val="00DF0B53"/>
    <w:rsid w:val="00DF0F1A"/>
    <w:rsid w:val="00DF426D"/>
    <w:rsid w:val="00E050AB"/>
    <w:rsid w:val="00E110C8"/>
    <w:rsid w:val="00E118B1"/>
    <w:rsid w:val="00E1342F"/>
    <w:rsid w:val="00E15532"/>
    <w:rsid w:val="00E16411"/>
    <w:rsid w:val="00E22509"/>
    <w:rsid w:val="00E22A18"/>
    <w:rsid w:val="00E31874"/>
    <w:rsid w:val="00E46C22"/>
    <w:rsid w:val="00E470E1"/>
    <w:rsid w:val="00E4740D"/>
    <w:rsid w:val="00E534D5"/>
    <w:rsid w:val="00E5371F"/>
    <w:rsid w:val="00E559E5"/>
    <w:rsid w:val="00E666FF"/>
    <w:rsid w:val="00E71155"/>
    <w:rsid w:val="00E817CF"/>
    <w:rsid w:val="00E875EA"/>
    <w:rsid w:val="00E92CB1"/>
    <w:rsid w:val="00E930E7"/>
    <w:rsid w:val="00E94DA2"/>
    <w:rsid w:val="00E957BF"/>
    <w:rsid w:val="00E96880"/>
    <w:rsid w:val="00EA7AFC"/>
    <w:rsid w:val="00EB1A42"/>
    <w:rsid w:val="00EB6F66"/>
    <w:rsid w:val="00EC3415"/>
    <w:rsid w:val="00EC6A74"/>
    <w:rsid w:val="00EC70DB"/>
    <w:rsid w:val="00EE3781"/>
    <w:rsid w:val="00EE41DB"/>
    <w:rsid w:val="00EF3463"/>
    <w:rsid w:val="00F132CC"/>
    <w:rsid w:val="00F16900"/>
    <w:rsid w:val="00F16F4D"/>
    <w:rsid w:val="00F204AA"/>
    <w:rsid w:val="00F20B61"/>
    <w:rsid w:val="00F27DF4"/>
    <w:rsid w:val="00F30690"/>
    <w:rsid w:val="00F330E7"/>
    <w:rsid w:val="00F40850"/>
    <w:rsid w:val="00F4414C"/>
    <w:rsid w:val="00F5109C"/>
    <w:rsid w:val="00F56B32"/>
    <w:rsid w:val="00F57A6F"/>
    <w:rsid w:val="00F621AA"/>
    <w:rsid w:val="00F64C98"/>
    <w:rsid w:val="00F66661"/>
    <w:rsid w:val="00F7563E"/>
    <w:rsid w:val="00F777C6"/>
    <w:rsid w:val="00F83097"/>
    <w:rsid w:val="00F83B08"/>
    <w:rsid w:val="00F87606"/>
    <w:rsid w:val="00F90199"/>
    <w:rsid w:val="00F91B00"/>
    <w:rsid w:val="00F91DDF"/>
    <w:rsid w:val="00F928FF"/>
    <w:rsid w:val="00F9478C"/>
    <w:rsid w:val="00FA09BA"/>
    <w:rsid w:val="00FA188D"/>
    <w:rsid w:val="00FB52E4"/>
    <w:rsid w:val="00FC53C6"/>
    <w:rsid w:val="00FC7E63"/>
    <w:rsid w:val="00FD0D05"/>
    <w:rsid w:val="00FD0EE3"/>
    <w:rsid w:val="00FD4441"/>
    <w:rsid w:val="00FD5700"/>
    <w:rsid w:val="00FD6CA6"/>
    <w:rsid w:val="00FE17F9"/>
    <w:rsid w:val="00FE4F14"/>
    <w:rsid w:val="00FF0679"/>
    <w:rsid w:val="00FF2BFD"/>
    <w:rsid w:val="0A35D249"/>
    <w:rsid w:val="103C29EB"/>
    <w:rsid w:val="116B13D2"/>
    <w:rsid w:val="1354ECF0"/>
    <w:rsid w:val="17F7A6BB"/>
    <w:rsid w:val="1B2EB005"/>
    <w:rsid w:val="1C2A2FEF"/>
    <w:rsid w:val="1E1759B5"/>
    <w:rsid w:val="21745818"/>
    <w:rsid w:val="2584F5C7"/>
    <w:rsid w:val="2643690B"/>
    <w:rsid w:val="3758CFFB"/>
    <w:rsid w:val="3857AA67"/>
    <w:rsid w:val="3B7B378F"/>
    <w:rsid w:val="3BD163CA"/>
    <w:rsid w:val="3D688A95"/>
    <w:rsid w:val="40150E89"/>
    <w:rsid w:val="42796AC3"/>
    <w:rsid w:val="457233FC"/>
    <w:rsid w:val="4AF5D9A1"/>
    <w:rsid w:val="4BC91E29"/>
    <w:rsid w:val="4CA7D31F"/>
    <w:rsid w:val="4EE8FF66"/>
    <w:rsid w:val="4FA05AE7"/>
    <w:rsid w:val="5313C5D8"/>
    <w:rsid w:val="55C493A7"/>
    <w:rsid w:val="5C7B2C5B"/>
    <w:rsid w:val="5E0D3806"/>
    <w:rsid w:val="6700F9DA"/>
    <w:rsid w:val="687A8388"/>
    <w:rsid w:val="712B6FEE"/>
    <w:rsid w:val="74504293"/>
    <w:rsid w:val="75D93ECA"/>
    <w:rsid w:val="76C45E86"/>
    <w:rsid w:val="76D31D67"/>
    <w:rsid w:val="7AD97571"/>
    <w:rsid w:val="7C2D9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0ABD3B"/>
  <w15:chartTrackingRefBased/>
  <w15:docId w15:val="{6DB78B30-49A9-4E1C-B3F5-60EB1963A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B24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3B24"/>
    <w:pPr>
      <w:ind w:left="720"/>
      <w:contextualSpacing/>
    </w:pPr>
    <w:rPr>
      <w:rFonts w:ascii="Times New Roman" w:eastAsia="Times New Roman" w:hAnsi="Times New Roman"/>
      <w:szCs w:val="24"/>
    </w:rPr>
  </w:style>
  <w:style w:type="paragraph" w:styleId="NoSpacing">
    <w:name w:val="No Spacing"/>
    <w:aliases w:val="No Spacing2"/>
    <w:uiPriority w:val="1"/>
    <w:qFormat/>
    <w:rsid w:val="00C73B24"/>
    <w:pPr>
      <w:spacing w:after="0" w:line="240" w:lineRule="auto"/>
    </w:pPr>
    <w:rPr>
      <w:rFonts w:ascii="Calibri" w:eastAsia="Times" w:hAnsi="Calibri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9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9FE"/>
    <w:rPr>
      <w:rFonts w:ascii="Segoe UI" w:eastAsia="Times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8F299E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D6A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D6A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51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4B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4B7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4B78"/>
    <w:rPr>
      <w:rFonts w:ascii="Times" w:eastAsia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B78"/>
    <w:rPr>
      <w:rFonts w:ascii="Times" w:eastAsia="Times" w:hAnsi="Times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25B0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4E520FA9C3BE458407DED1B8D82A01" ma:contentTypeVersion="8" ma:contentTypeDescription="Create a new document." ma:contentTypeScope="" ma:versionID="999272ff542ae2820f5ae7345bcc5f36">
  <xsd:schema xmlns:xsd="http://www.w3.org/2001/XMLSchema" xmlns:xs="http://www.w3.org/2001/XMLSchema" xmlns:p="http://schemas.microsoft.com/office/2006/metadata/properties" xmlns:ns2="6eb72285-8b54-4dd2-8b7b-8f9d47563ef6" xmlns:ns3="4e053fdf-e305-49c8-9895-e6bf798d9ac4" targetNamespace="http://schemas.microsoft.com/office/2006/metadata/properties" ma:root="true" ma:fieldsID="2580918d54f55329935af778f3ebc2ea" ns2:_="" ns3:_="">
    <xsd:import namespace="6eb72285-8b54-4dd2-8b7b-8f9d47563ef6"/>
    <xsd:import namespace="4e053fdf-e305-49c8-9895-e6bf798d9a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b72285-8b54-4dd2-8b7b-8f9d47563e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53fdf-e305-49c8-9895-e6bf798d9ac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053fdf-e305-49c8-9895-e6bf798d9ac4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DA29F8-E4B1-4D94-B5B2-1C4CE777AB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b72285-8b54-4dd2-8b7b-8f9d47563ef6"/>
    <ds:schemaRef ds:uri="4e053fdf-e305-49c8-9895-e6bf798d9a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8727AC-D8D4-4F3B-87C3-2F19DAE8C1A4}">
  <ds:schemaRefs>
    <ds:schemaRef ds:uri="http://schemas.microsoft.com/office/2006/metadata/properties"/>
    <ds:schemaRef ds:uri="http://schemas.microsoft.com/office/infopath/2007/PartnerControls"/>
    <ds:schemaRef ds:uri="4e053fdf-e305-49c8-9895-e6bf798d9ac4"/>
  </ds:schemaRefs>
</ds:datastoreItem>
</file>

<file path=customXml/itemProps3.xml><?xml version="1.0" encoding="utf-8"?>
<ds:datastoreItem xmlns:ds="http://schemas.openxmlformats.org/officeDocument/2006/customXml" ds:itemID="{CE12054E-07FA-4B9B-A3A7-0A0C30173C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onachino</dc:creator>
  <cp:keywords/>
  <dc:description/>
  <cp:lastModifiedBy>Elizabeth Arledge</cp:lastModifiedBy>
  <cp:revision>2</cp:revision>
  <cp:lastPrinted>2019-12-10T23:25:00Z</cp:lastPrinted>
  <dcterms:created xsi:type="dcterms:W3CDTF">2023-02-16T15:07:00Z</dcterms:created>
  <dcterms:modified xsi:type="dcterms:W3CDTF">2023-02-16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4E520FA9C3BE458407DED1B8D82A01</vt:lpwstr>
  </property>
  <property fmtid="{D5CDD505-2E9C-101B-9397-08002B2CF9AE}" pid="3" name="Order">
    <vt:r8>1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GrammarlyDocumentId">
    <vt:lpwstr>652a614f3f718bf6fca2f35c7114b7cab751a823eea06dffeb339370103a992c</vt:lpwstr>
  </property>
</Properties>
</file>